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20199" w14:textId="77777777" w:rsidR="006D2FAB" w:rsidRDefault="003D5429" w:rsidP="00012E2F">
      <w:pPr>
        <w:tabs>
          <w:tab w:val="center" w:pos="4606"/>
        </w:tabs>
      </w:pPr>
      <w:r>
        <w:t>Heat map – Face covering correlation to the data:</w:t>
      </w:r>
    </w:p>
    <w:p w14:paraId="22E2573C" w14:textId="77777777" w:rsidR="006D2FAB" w:rsidRDefault="006D2FAB" w:rsidP="00012E2F">
      <w:pPr>
        <w:tabs>
          <w:tab w:val="center" w:pos="4606"/>
        </w:tabs>
      </w:pPr>
    </w:p>
    <w:p w14:paraId="208A55A7" w14:textId="77777777" w:rsidR="006D2FAB" w:rsidRDefault="006D2FAB" w:rsidP="00012E2F">
      <w:pPr>
        <w:tabs>
          <w:tab w:val="center" w:pos="4606"/>
        </w:tabs>
      </w:pPr>
      <w:r>
        <w:t>URL:</w:t>
      </w:r>
    </w:p>
    <w:p w14:paraId="38D79938" w14:textId="098A6E49" w:rsidR="006D2FAB" w:rsidRDefault="006015F2" w:rsidP="00012E2F">
      <w:pPr>
        <w:tabs>
          <w:tab w:val="center" w:pos="4606"/>
        </w:tabs>
      </w:pPr>
      <w:hyperlink r:id="rId8" w:history="1">
        <w:r w:rsidR="006D2FAB" w:rsidRPr="001D0CEA">
          <w:rPr>
            <w:rStyle w:val="Hyperlink"/>
          </w:rPr>
          <w:t>https://ourworldindata.org/covid-face-coverings</w:t>
        </w:r>
      </w:hyperlink>
    </w:p>
    <w:p w14:paraId="73A2A28D" w14:textId="15025F97" w:rsidR="007D6494" w:rsidRDefault="00012E2F" w:rsidP="00012E2F">
      <w:pPr>
        <w:tabs>
          <w:tab w:val="center" w:pos="4606"/>
        </w:tabs>
      </w:pPr>
      <w:r>
        <w:tab/>
      </w:r>
    </w:p>
    <w:p w14:paraId="1719CF77" w14:textId="5438D721" w:rsidR="00C94740" w:rsidRDefault="00C94740" w:rsidP="00012E2F">
      <w:pPr>
        <w:tabs>
          <w:tab w:val="center" w:pos="4606"/>
        </w:tabs>
      </w:pPr>
    </w:p>
    <w:p w14:paraId="23A1F118" w14:textId="16AAF2F9" w:rsidR="00C94740" w:rsidRDefault="00C94740" w:rsidP="00012E2F">
      <w:pPr>
        <w:tabs>
          <w:tab w:val="center" w:pos="4606"/>
        </w:tabs>
      </w:pPr>
    </w:p>
    <w:p w14:paraId="3737F859" w14:textId="3D01E20C" w:rsidR="00C94740" w:rsidRDefault="00C94740" w:rsidP="00012E2F">
      <w:pPr>
        <w:tabs>
          <w:tab w:val="center" w:pos="4606"/>
        </w:tabs>
      </w:pPr>
      <w:r>
        <w:rPr>
          <w:noProof/>
        </w:rPr>
        <w:drawing>
          <wp:inline distT="0" distB="0" distL="0" distR="0" wp14:anchorId="6C6DA81B" wp14:editId="0FE807BD">
            <wp:extent cx="5454595" cy="2437387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8621" cy="2439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9B291" w14:textId="01E6933B" w:rsidR="00F405A5" w:rsidRDefault="00F405A5" w:rsidP="00012E2F">
      <w:pPr>
        <w:tabs>
          <w:tab w:val="center" w:pos="4606"/>
        </w:tabs>
      </w:pPr>
      <w:hyperlink r:id="rId10" w:history="1">
        <w:r w:rsidRPr="001D0CEA">
          <w:rPr>
            <w:rStyle w:val="Hyperlink"/>
          </w:rPr>
          <w:t>https://github.com/OxCGRT/covid-policy-tracker/blob/master/documentation/interpretation_guide.md</w:t>
        </w:r>
      </w:hyperlink>
    </w:p>
    <w:p w14:paraId="07341F6B" w14:textId="77777777" w:rsidR="00F405A5" w:rsidRDefault="00F405A5" w:rsidP="00012E2F">
      <w:pPr>
        <w:tabs>
          <w:tab w:val="center" w:pos="4606"/>
        </w:tabs>
      </w:pPr>
    </w:p>
    <w:p w14:paraId="48A875F0" w14:textId="01C15F25" w:rsidR="00012E2F" w:rsidRDefault="00012E2F" w:rsidP="00012E2F">
      <w:pPr>
        <w:tabs>
          <w:tab w:val="center" w:pos="4606"/>
        </w:tabs>
      </w:pPr>
    </w:p>
    <w:p w14:paraId="726BB194" w14:textId="45CDD8A1" w:rsidR="00012E2F" w:rsidRDefault="00012E2F" w:rsidP="00012E2F">
      <w:pPr>
        <w:tabs>
          <w:tab w:val="center" w:pos="4606"/>
        </w:tabs>
      </w:pPr>
      <w:r>
        <w:rPr>
          <w:noProof/>
        </w:rPr>
        <w:drawing>
          <wp:inline distT="0" distB="0" distL="0" distR="0" wp14:anchorId="04FC80DE" wp14:editId="65E87919">
            <wp:extent cx="5685714" cy="1723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5714" cy="1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4C6A3" w14:textId="4785477C" w:rsidR="003D5429" w:rsidRDefault="003D5429" w:rsidP="007D64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260"/>
        <w:gridCol w:w="1530"/>
      </w:tblGrid>
      <w:tr w:rsidR="00F16786" w:rsidRPr="00F16786" w14:paraId="42B52BD2" w14:textId="7F193F98" w:rsidTr="00012E2F">
        <w:tc>
          <w:tcPr>
            <w:tcW w:w="3505" w:type="dxa"/>
            <w:shd w:val="clear" w:color="auto" w:fill="DDDDDC" w:themeFill="text2" w:themeFillTint="33"/>
          </w:tcPr>
          <w:p w14:paraId="57B7E729" w14:textId="61871DF7" w:rsidR="00F16786" w:rsidRPr="00012E2F" w:rsidRDefault="00F16786" w:rsidP="00BD3A6B">
            <w:pPr>
              <w:rPr>
                <w:b/>
                <w:bCs/>
                <w:sz w:val="22"/>
              </w:rPr>
            </w:pPr>
            <w:r w:rsidRPr="00012E2F">
              <w:rPr>
                <w:b/>
                <w:bCs/>
                <w:sz w:val="22"/>
              </w:rPr>
              <w:t>Policy level</w:t>
            </w:r>
          </w:p>
        </w:tc>
        <w:tc>
          <w:tcPr>
            <w:tcW w:w="1260" w:type="dxa"/>
            <w:shd w:val="clear" w:color="auto" w:fill="DDDDDC" w:themeFill="text2" w:themeFillTint="33"/>
          </w:tcPr>
          <w:p w14:paraId="452BF725" w14:textId="69E06D7F" w:rsidR="00F16786" w:rsidRPr="00012E2F" w:rsidRDefault="00F16786" w:rsidP="00BD3A6B">
            <w:pPr>
              <w:rPr>
                <w:b/>
                <w:bCs/>
                <w:sz w:val="22"/>
              </w:rPr>
            </w:pPr>
            <w:r w:rsidRPr="00012E2F">
              <w:rPr>
                <w:b/>
                <w:bCs/>
                <w:sz w:val="22"/>
              </w:rPr>
              <w:t>Index</w:t>
            </w:r>
          </w:p>
        </w:tc>
        <w:tc>
          <w:tcPr>
            <w:tcW w:w="1530" w:type="dxa"/>
            <w:shd w:val="clear" w:color="auto" w:fill="DDDDDC" w:themeFill="text2" w:themeFillTint="33"/>
          </w:tcPr>
          <w:p w14:paraId="06A99FDC" w14:textId="5FDBCA1F" w:rsidR="00F16786" w:rsidRPr="00012E2F" w:rsidRDefault="00F16786" w:rsidP="00BD3A6B">
            <w:pPr>
              <w:rPr>
                <w:b/>
                <w:bCs/>
                <w:sz w:val="22"/>
              </w:rPr>
            </w:pPr>
            <w:r w:rsidRPr="00012E2F">
              <w:rPr>
                <w:b/>
                <w:bCs/>
                <w:sz w:val="22"/>
              </w:rPr>
              <w:t>Map color</w:t>
            </w:r>
          </w:p>
        </w:tc>
      </w:tr>
      <w:tr w:rsidR="00F16786" w:rsidRPr="00F16786" w14:paraId="743B28CD" w14:textId="3466754B" w:rsidTr="00012E2F">
        <w:tc>
          <w:tcPr>
            <w:tcW w:w="3505" w:type="dxa"/>
          </w:tcPr>
          <w:p w14:paraId="2A3CC6D7" w14:textId="77777777" w:rsidR="00F16786" w:rsidRPr="00F16786" w:rsidRDefault="00F16786" w:rsidP="00BD3A6B">
            <w:r w:rsidRPr="00F16786">
              <w:t>No policy</w:t>
            </w:r>
          </w:p>
        </w:tc>
        <w:tc>
          <w:tcPr>
            <w:tcW w:w="1260" w:type="dxa"/>
          </w:tcPr>
          <w:p w14:paraId="52A738CE" w14:textId="61D59918" w:rsidR="00F16786" w:rsidRPr="00F16786" w:rsidRDefault="00F16786" w:rsidP="00BD3A6B">
            <w:r>
              <w:t>0</w:t>
            </w:r>
          </w:p>
        </w:tc>
        <w:tc>
          <w:tcPr>
            <w:tcW w:w="1530" w:type="dxa"/>
          </w:tcPr>
          <w:p w14:paraId="59AE84D4" w14:textId="37B0DA79" w:rsidR="00F16786" w:rsidRDefault="00F16786" w:rsidP="00F16786">
            <w:r>
              <w:t>Blue</w:t>
            </w:r>
          </w:p>
        </w:tc>
      </w:tr>
      <w:tr w:rsidR="00F16786" w:rsidRPr="00F16786" w14:paraId="3A288E80" w14:textId="172A96E7" w:rsidTr="00012E2F">
        <w:tc>
          <w:tcPr>
            <w:tcW w:w="3505" w:type="dxa"/>
          </w:tcPr>
          <w:p w14:paraId="2CE55CB2" w14:textId="77777777" w:rsidR="00F16786" w:rsidRPr="00F16786" w:rsidRDefault="00F16786" w:rsidP="00BD3A6B">
            <w:r w:rsidRPr="00F16786">
              <w:t>Recommended</w:t>
            </w:r>
          </w:p>
        </w:tc>
        <w:tc>
          <w:tcPr>
            <w:tcW w:w="1260" w:type="dxa"/>
          </w:tcPr>
          <w:p w14:paraId="1C9924E1" w14:textId="79CA24A6" w:rsidR="00F16786" w:rsidRPr="00F16786" w:rsidRDefault="00F16786" w:rsidP="00BD3A6B">
            <w:r>
              <w:t>1 and 0.5</w:t>
            </w:r>
          </w:p>
        </w:tc>
        <w:tc>
          <w:tcPr>
            <w:tcW w:w="1530" w:type="dxa"/>
          </w:tcPr>
          <w:p w14:paraId="57EBE63F" w14:textId="243415CD" w:rsidR="00F16786" w:rsidRDefault="00F16786" w:rsidP="00F16786">
            <w:r>
              <w:t>Light Yellow</w:t>
            </w:r>
          </w:p>
        </w:tc>
      </w:tr>
      <w:tr w:rsidR="00F16786" w:rsidRPr="00F16786" w14:paraId="42B16BC1" w14:textId="0FECDFEC" w:rsidTr="00012E2F">
        <w:tc>
          <w:tcPr>
            <w:tcW w:w="3505" w:type="dxa"/>
          </w:tcPr>
          <w:p w14:paraId="49CCCA88" w14:textId="77777777" w:rsidR="00F16786" w:rsidRPr="00F16786" w:rsidRDefault="00F16786" w:rsidP="00BD3A6B">
            <w:r w:rsidRPr="00F16786">
              <w:t>Required in some public spaces</w:t>
            </w:r>
          </w:p>
        </w:tc>
        <w:tc>
          <w:tcPr>
            <w:tcW w:w="1260" w:type="dxa"/>
          </w:tcPr>
          <w:p w14:paraId="40EF9845" w14:textId="4CC257C7" w:rsidR="00F16786" w:rsidRPr="00F16786" w:rsidRDefault="00F16786" w:rsidP="00BD3A6B">
            <w:r>
              <w:t>1.5 and 2</w:t>
            </w:r>
          </w:p>
        </w:tc>
        <w:tc>
          <w:tcPr>
            <w:tcW w:w="1530" w:type="dxa"/>
          </w:tcPr>
          <w:p w14:paraId="0D571CD5" w14:textId="14F163FA" w:rsidR="00F16786" w:rsidRDefault="00F16786" w:rsidP="00F16786">
            <w:r>
              <w:t>Orange</w:t>
            </w:r>
          </w:p>
        </w:tc>
      </w:tr>
      <w:tr w:rsidR="00F16786" w:rsidRPr="00F16786" w14:paraId="591EEAE0" w14:textId="61F9BE6A" w:rsidTr="00012E2F">
        <w:tc>
          <w:tcPr>
            <w:tcW w:w="3505" w:type="dxa"/>
          </w:tcPr>
          <w:p w14:paraId="573100C3" w14:textId="77777777" w:rsidR="00F16786" w:rsidRPr="00F16786" w:rsidRDefault="00F16786" w:rsidP="00BD3A6B">
            <w:r w:rsidRPr="00F16786">
              <w:t>Required in all public spaces</w:t>
            </w:r>
          </w:p>
        </w:tc>
        <w:tc>
          <w:tcPr>
            <w:tcW w:w="1260" w:type="dxa"/>
          </w:tcPr>
          <w:p w14:paraId="2B7F990A" w14:textId="7CCD01C5" w:rsidR="00F16786" w:rsidRPr="00F16786" w:rsidRDefault="00F16786" w:rsidP="00BD3A6B">
            <w:r>
              <w:t>2.5 and 3</w:t>
            </w:r>
          </w:p>
        </w:tc>
        <w:tc>
          <w:tcPr>
            <w:tcW w:w="1530" w:type="dxa"/>
          </w:tcPr>
          <w:p w14:paraId="450ADAB3" w14:textId="6BAF5038" w:rsidR="00F16786" w:rsidRDefault="00F16786" w:rsidP="00F16786">
            <w:r>
              <w:t>Mustard</w:t>
            </w:r>
          </w:p>
        </w:tc>
      </w:tr>
      <w:tr w:rsidR="00F16786" w:rsidRPr="00F16786" w14:paraId="41404420" w14:textId="4C74D7F9" w:rsidTr="00012E2F">
        <w:tc>
          <w:tcPr>
            <w:tcW w:w="3505" w:type="dxa"/>
          </w:tcPr>
          <w:p w14:paraId="2B808835" w14:textId="0C46AF11" w:rsidR="00F16786" w:rsidRPr="00F16786" w:rsidRDefault="00F16786" w:rsidP="00BD3A6B">
            <w:r w:rsidRPr="00F16786">
              <w:t>Require</w:t>
            </w:r>
            <w:r>
              <w:t>d</w:t>
            </w:r>
            <w:r w:rsidRPr="00F16786">
              <w:t xml:space="preserve"> outside-the-home at all times</w:t>
            </w:r>
          </w:p>
        </w:tc>
        <w:tc>
          <w:tcPr>
            <w:tcW w:w="1260" w:type="dxa"/>
          </w:tcPr>
          <w:p w14:paraId="12256FD7" w14:textId="6EFB4E1E" w:rsidR="00F16786" w:rsidRPr="00F16786" w:rsidRDefault="00F16786" w:rsidP="00BD3A6B">
            <w:r>
              <w:t>3.5 and 4</w:t>
            </w:r>
          </w:p>
        </w:tc>
        <w:tc>
          <w:tcPr>
            <w:tcW w:w="1530" w:type="dxa"/>
          </w:tcPr>
          <w:p w14:paraId="398E4838" w14:textId="19FBD300" w:rsidR="00F16786" w:rsidRDefault="00F16786" w:rsidP="00F16786">
            <w:r>
              <w:t>Burgundy</w:t>
            </w:r>
          </w:p>
        </w:tc>
      </w:tr>
    </w:tbl>
    <w:p w14:paraId="229D604C" w14:textId="0A83F870" w:rsidR="00F16786" w:rsidRDefault="00F16786" w:rsidP="007D6494"/>
    <w:p w14:paraId="03DE9657" w14:textId="0D3A3D2F" w:rsidR="00F16786" w:rsidRDefault="00F16786" w:rsidP="007D6494"/>
    <w:p w14:paraId="0E49E2AF" w14:textId="46494F2E" w:rsidR="00F16786" w:rsidRDefault="00740443" w:rsidP="007D6494">
      <w:r>
        <w:rPr>
          <w:noProof/>
        </w:rPr>
        <w:lastRenderedPageBreak/>
        <w:drawing>
          <wp:inline distT="0" distB="0" distL="0" distR="0" wp14:anchorId="105786D3" wp14:editId="0B953D14">
            <wp:extent cx="5850255" cy="3928110"/>
            <wp:effectExtent l="19050" t="19050" r="1714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281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6F7D3E" w14:textId="594948C3" w:rsidR="00740443" w:rsidRDefault="00740443" w:rsidP="007D6494">
      <w:r>
        <w:rPr>
          <w:noProof/>
        </w:rPr>
        <w:drawing>
          <wp:inline distT="0" distB="0" distL="0" distR="0" wp14:anchorId="4FF97139" wp14:editId="4554979D">
            <wp:extent cx="5850255" cy="3910330"/>
            <wp:effectExtent l="19050" t="19050" r="17145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103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793BCD" w14:textId="77777777" w:rsidR="00740443" w:rsidRDefault="00740443" w:rsidP="007D6494"/>
    <w:p w14:paraId="694EF1E4" w14:textId="4D5CD7E6" w:rsidR="00740443" w:rsidRDefault="00740443" w:rsidP="007D6494">
      <w:r>
        <w:rPr>
          <w:noProof/>
        </w:rPr>
        <w:lastRenderedPageBreak/>
        <w:drawing>
          <wp:inline distT="0" distB="0" distL="0" distR="0" wp14:anchorId="7685E6A4" wp14:editId="2C9838C7">
            <wp:extent cx="5850255" cy="3952875"/>
            <wp:effectExtent l="19050" t="19050" r="1714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528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D36F50" w14:textId="3B030AC5" w:rsidR="00740443" w:rsidRDefault="00740443" w:rsidP="007D6494">
      <w:r>
        <w:rPr>
          <w:noProof/>
        </w:rPr>
        <w:drawing>
          <wp:inline distT="0" distB="0" distL="0" distR="0" wp14:anchorId="37D45A96" wp14:editId="7456A4F4">
            <wp:extent cx="5850255" cy="3963035"/>
            <wp:effectExtent l="19050" t="19050" r="17145" b="184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63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C0F138" w14:textId="77777777" w:rsidR="00740443" w:rsidRDefault="00740443" w:rsidP="007D6494"/>
    <w:p w14:paraId="3C65CF39" w14:textId="6A6E80B2" w:rsidR="00740443" w:rsidRDefault="00740443" w:rsidP="007D6494">
      <w:r>
        <w:rPr>
          <w:noProof/>
        </w:rPr>
        <w:lastRenderedPageBreak/>
        <w:drawing>
          <wp:inline distT="0" distB="0" distL="0" distR="0" wp14:anchorId="7103D105" wp14:editId="1D2B5B7D">
            <wp:extent cx="5850255" cy="3966210"/>
            <wp:effectExtent l="19050" t="19050" r="1714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662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4C0F59" w14:textId="2AC19A07" w:rsidR="00740443" w:rsidRDefault="00740443" w:rsidP="007D6494">
      <w:r>
        <w:rPr>
          <w:noProof/>
        </w:rPr>
        <w:drawing>
          <wp:inline distT="0" distB="0" distL="0" distR="0" wp14:anchorId="6EAC7198" wp14:editId="5D94090B">
            <wp:extent cx="5850255" cy="3968750"/>
            <wp:effectExtent l="19050" t="19050" r="1714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68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3EB70A" w14:textId="77777777" w:rsidR="00740443" w:rsidRDefault="00740443" w:rsidP="007D6494"/>
    <w:p w14:paraId="7CD11355" w14:textId="090CDE13" w:rsidR="00740443" w:rsidRDefault="00740443" w:rsidP="007D6494">
      <w:r>
        <w:rPr>
          <w:noProof/>
        </w:rPr>
        <w:lastRenderedPageBreak/>
        <w:drawing>
          <wp:inline distT="0" distB="0" distL="0" distR="0" wp14:anchorId="4DB03274" wp14:editId="03275242">
            <wp:extent cx="5850255" cy="3953510"/>
            <wp:effectExtent l="19050" t="19050" r="17145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39535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2090B1" w14:textId="795B8C2C" w:rsidR="00F16786" w:rsidRDefault="00F16786" w:rsidP="007D6494"/>
    <w:p w14:paraId="481D64D4" w14:textId="2AB1E1C6" w:rsidR="00F16786" w:rsidRDefault="00F16786" w:rsidP="007D6494"/>
    <w:p w14:paraId="052F2AB8" w14:textId="7D869AC0" w:rsidR="00F16786" w:rsidRDefault="00F16786" w:rsidP="007D6494"/>
    <w:p w14:paraId="2FEBA3A6" w14:textId="7DF1E05B" w:rsidR="00F16786" w:rsidRDefault="00F16786" w:rsidP="007D6494"/>
    <w:p w14:paraId="43390715" w14:textId="7DD18C90" w:rsidR="00F16786" w:rsidRDefault="00F16786" w:rsidP="007D6494"/>
    <w:p w14:paraId="6B0A6BA4" w14:textId="09D0722F" w:rsidR="00F16786" w:rsidRDefault="00F16786" w:rsidP="007D6494"/>
    <w:p w14:paraId="1CB93571" w14:textId="0843E4A7" w:rsidR="00F16786" w:rsidRDefault="00F16786" w:rsidP="007D6494"/>
    <w:p w14:paraId="2FA7A1C7" w14:textId="4CF6113B" w:rsidR="00F16786" w:rsidRDefault="00F16786" w:rsidP="007D6494"/>
    <w:p w14:paraId="16FFD848" w14:textId="7018FF72" w:rsidR="00F16786" w:rsidRDefault="00F16786" w:rsidP="007D6494"/>
    <w:p w14:paraId="0A0CA896" w14:textId="22AC32D3" w:rsidR="00F16786" w:rsidRDefault="00F16786" w:rsidP="007D6494"/>
    <w:p w14:paraId="43268233" w14:textId="375DA530" w:rsidR="00F16786" w:rsidRDefault="00F16786" w:rsidP="007D6494"/>
    <w:p w14:paraId="1E96E0EE" w14:textId="1D3FD0AC" w:rsidR="00F16786" w:rsidRDefault="00F16786" w:rsidP="007D6494"/>
    <w:p w14:paraId="34351187" w14:textId="72EE46F9" w:rsidR="00F16786" w:rsidRDefault="00F16786" w:rsidP="007D6494"/>
    <w:p w14:paraId="3A25C3FB" w14:textId="77777777" w:rsidR="00F16786" w:rsidRPr="007D6494" w:rsidRDefault="00F16786" w:rsidP="007D6494"/>
    <w:sectPr w:rsidR="00F16786" w:rsidRPr="007D6494" w:rsidSect="00FF1FBF">
      <w:pgSz w:w="11907" w:h="16840" w:code="9"/>
      <w:pgMar w:top="1560" w:right="1134" w:bottom="1134" w:left="1560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A36CF" w14:textId="77777777" w:rsidR="006015F2" w:rsidRDefault="006015F2" w:rsidP="00FC1A75">
      <w:pPr>
        <w:spacing w:line="240" w:lineRule="auto"/>
      </w:pPr>
      <w:r>
        <w:separator/>
      </w:r>
    </w:p>
  </w:endnote>
  <w:endnote w:type="continuationSeparator" w:id="0">
    <w:p w14:paraId="4486C278" w14:textId="77777777" w:rsidR="006015F2" w:rsidRDefault="006015F2" w:rsidP="00FC1A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95EB6" w14:textId="77777777" w:rsidR="006015F2" w:rsidRDefault="006015F2" w:rsidP="00FC1A75">
      <w:pPr>
        <w:spacing w:line="240" w:lineRule="auto"/>
      </w:pPr>
      <w:r>
        <w:separator/>
      </w:r>
    </w:p>
  </w:footnote>
  <w:footnote w:type="continuationSeparator" w:id="0">
    <w:p w14:paraId="2B63F4D6" w14:textId="77777777" w:rsidR="006015F2" w:rsidRDefault="006015F2" w:rsidP="00FC1A7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0C9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3AD8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20A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A45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EA25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2661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847C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4D8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029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FC7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E52525"/>
    <w:multiLevelType w:val="hybridMultilevel"/>
    <w:tmpl w:val="1EA4CBFC"/>
    <w:lvl w:ilvl="0" w:tplc="21762CB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46B9B"/>
    <w:multiLevelType w:val="hybridMultilevel"/>
    <w:tmpl w:val="8CD66B82"/>
    <w:lvl w:ilvl="0" w:tplc="BC64C6A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8161C"/>
    <w:multiLevelType w:val="hybridMultilevel"/>
    <w:tmpl w:val="3DB003A0"/>
    <w:lvl w:ilvl="0" w:tplc="81FC10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B0D7433"/>
    <w:multiLevelType w:val="multilevel"/>
    <w:tmpl w:val="0413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C6F07E4"/>
    <w:multiLevelType w:val="multilevel"/>
    <w:tmpl w:val="B3A42B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0423F53"/>
    <w:multiLevelType w:val="multilevel"/>
    <w:tmpl w:val="38EE6BFE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135"/>
        </w:tabs>
        <w:ind w:left="1135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 w:val="0"/>
        <w:bCs w:val="0"/>
        <w:i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ascii="Arial" w:hAnsi="Arial" w:cs="Times New Roman" w:hint="default"/>
        <w:b w:val="0"/>
        <w:i w:val="0"/>
        <w:iCs w:val="0"/>
        <w:caps w:val="0"/>
        <w:strike w:val="0"/>
        <w:dstrike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53D60ABF"/>
    <w:multiLevelType w:val="hybridMultilevel"/>
    <w:tmpl w:val="36085D20"/>
    <w:lvl w:ilvl="0" w:tplc="0BA2971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EF50E1"/>
    <w:multiLevelType w:val="hybridMultilevel"/>
    <w:tmpl w:val="485EC4CC"/>
    <w:lvl w:ilvl="0" w:tplc="44D03990">
      <w:start w:val="1"/>
      <w:numFmt w:val="bullet"/>
      <w:pStyle w:val="Bulletlevel1Vanderlande"/>
      <w:lvlText w:val=""/>
      <w:lvlJc w:val="left"/>
      <w:pPr>
        <w:ind w:left="1287" w:hanging="360"/>
      </w:pPr>
      <w:rPr>
        <w:rFonts w:ascii="Symbol" w:hAnsi="Symbol" w:hint="default"/>
        <w:b/>
        <w:i w:val="0"/>
        <w:color w:val="EF7B1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8274F"/>
    <w:multiLevelType w:val="hybridMultilevel"/>
    <w:tmpl w:val="17B4CC72"/>
    <w:lvl w:ilvl="0" w:tplc="7D5E0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B214F6"/>
    <w:multiLevelType w:val="multilevel"/>
    <w:tmpl w:val="04130023"/>
    <w:styleLink w:val="ArticleSection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Secti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B06312A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242CCA"/>
    <w:multiLevelType w:val="hybridMultilevel"/>
    <w:tmpl w:val="0B04E276"/>
    <w:lvl w:ilvl="0" w:tplc="68C24236">
      <w:numFmt w:val="bullet"/>
      <w:pStyle w:val="Bulletlevel2Vanderlande"/>
      <w:lvlText w:val="-"/>
      <w:lvlJc w:val="left"/>
      <w:pPr>
        <w:ind w:left="1287" w:hanging="360"/>
      </w:pPr>
      <w:rPr>
        <w:rFonts w:ascii="Calibri" w:eastAsiaTheme="minorEastAsia" w:hAnsi="Calibri" w:cstheme="minorBidi" w:hint="default"/>
        <w:color w:val="EF7B1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7293573"/>
    <w:multiLevelType w:val="hybridMultilevel"/>
    <w:tmpl w:val="B77C8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B94B3C"/>
    <w:multiLevelType w:val="multilevel"/>
    <w:tmpl w:val="0409001F"/>
    <w:numStyleLink w:val="Style1"/>
  </w:abstractNum>
  <w:abstractNum w:abstractNumId="24" w15:restartNumberingAfterBreak="0">
    <w:nsid w:val="7D8944CC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13"/>
  </w:num>
  <w:num w:numId="3">
    <w:abstractNumId w:val="19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22"/>
  </w:num>
  <w:num w:numId="16">
    <w:abstractNumId w:val="12"/>
  </w:num>
  <w:num w:numId="17">
    <w:abstractNumId w:val="10"/>
  </w:num>
  <w:num w:numId="18">
    <w:abstractNumId w:val="14"/>
  </w:num>
  <w:num w:numId="19">
    <w:abstractNumId w:val="16"/>
  </w:num>
  <w:num w:numId="20">
    <w:abstractNumId w:val="23"/>
  </w:num>
  <w:num w:numId="21">
    <w:abstractNumId w:val="24"/>
  </w:num>
  <w:num w:numId="22">
    <w:abstractNumId w:val="18"/>
  </w:num>
  <w:num w:numId="23">
    <w:abstractNumId w:val="15"/>
  </w:num>
  <w:num w:numId="24">
    <w:abstractNumId w:val="17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SyMLE0MTIxMTVU0lEKTi0uzszPAykwqQUAWRjV6iwAAAA="/>
  </w:docVars>
  <w:rsids>
    <w:rsidRoot w:val="003D5429"/>
    <w:rsid w:val="00002169"/>
    <w:rsid w:val="00006667"/>
    <w:rsid w:val="00012E2F"/>
    <w:rsid w:val="00014C12"/>
    <w:rsid w:val="00021868"/>
    <w:rsid w:val="00033770"/>
    <w:rsid w:val="000408CB"/>
    <w:rsid w:val="00050306"/>
    <w:rsid w:val="00081FC7"/>
    <w:rsid w:val="0008517B"/>
    <w:rsid w:val="00095F46"/>
    <w:rsid w:val="00097CEB"/>
    <w:rsid w:val="000C5287"/>
    <w:rsid w:val="000E4A93"/>
    <w:rsid w:val="00102A33"/>
    <w:rsid w:val="001B2BD6"/>
    <w:rsid w:val="00240EB2"/>
    <w:rsid w:val="002551C6"/>
    <w:rsid w:val="00256668"/>
    <w:rsid w:val="002C54DF"/>
    <w:rsid w:val="002D009E"/>
    <w:rsid w:val="002D0CE4"/>
    <w:rsid w:val="002E399D"/>
    <w:rsid w:val="002F63A9"/>
    <w:rsid w:val="00330E97"/>
    <w:rsid w:val="00355481"/>
    <w:rsid w:val="003D5429"/>
    <w:rsid w:val="003D5C41"/>
    <w:rsid w:val="003E76D8"/>
    <w:rsid w:val="00473B79"/>
    <w:rsid w:val="004C6E54"/>
    <w:rsid w:val="004E0071"/>
    <w:rsid w:val="004E4912"/>
    <w:rsid w:val="00525537"/>
    <w:rsid w:val="005D0503"/>
    <w:rsid w:val="005E03A0"/>
    <w:rsid w:val="005E7B91"/>
    <w:rsid w:val="006015F2"/>
    <w:rsid w:val="00622E26"/>
    <w:rsid w:val="006410F1"/>
    <w:rsid w:val="00641BC5"/>
    <w:rsid w:val="006524DA"/>
    <w:rsid w:val="006643C8"/>
    <w:rsid w:val="00695CD2"/>
    <w:rsid w:val="006A299B"/>
    <w:rsid w:val="006C1942"/>
    <w:rsid w:val="006C6B89"/>
    <w:rsid w:val="006D2FAB"/>
    <w:rsid w:val="00716BA5"/>
    <w:rsid w:val="007377FD"/>
    <w:rsid w:val="00740443"/>
    <w:rsid w:val="0074441B"/>
    <w:rsid w:val="007811E9"/>
    <w:rsid w:val="007851F5"/>
    <w:rsid w:val="00787291"/>
    <w:rsid w:val="007A2639"/>
    <w:rsid w:val="007A5C1C"/>
    <w:rsid w:val="007C3313"/>
    <w:rsid w:val="007D6494"/>
    <w:rsid w:val="0085715F"/>
    <w:rsid w:val="008953F8"/>
    <w:rsid w:val="008E3994"/>
    <w:rsid w:val="00930E2E"/>
    <w:rsid w:val="00935092"/>
    <w:rsid w:val="009420DF"/>
    <w:rsid w:val="00963462"/>
    <w:rsid w:val="00966DBD"/>
    <w:rsid w:val="009B3BB6"/>
    <w:rsid w:val="00A35917"/>
    <w:rsid w:val="00A702A4"/>
    <w:rsid w:val="00AA4861"/>
    <w:rsid w:val="00AC6823"/>
    <w:rsid w:val="00B05075"/>
    <w:rsid w:val="00B10D9C"/>
    <w:rsid w:val="00B12372"/>
    <w:rsid w:val="00B465FF"/>
    <w:rsid w:val="00B6316A"/>
    <w:rsid w:val="00B81B8C"/>
    <w:rsid w:val="00BE1EBB"/>
    <w:rsid w:val="00C21B7C"/>
    <w:rsid w:val="00C21F61"/>
    <w:rsid w:val="00C26C2E"/>
    <w:rsid w:val="00C477B2"/>
    <w:rsid w:val="00C63641"/>
    <w:rsid w:val="00C94740"/>
    <w:rsid w:val="00CE5669"/>
    <w:rsid w:val="00D05DBE"/>
    <w:rsid w:val="00D17284"/>
    <w:rsid w:val="00D26D14"/>
    <w:rsid w:val="00D33D55"/>
    <w:rsid w:val="00D45E2E"/>
    <w:rsid w:val="00D55C25"/>
    <w:rsid w:val="00D95B54"/>
    <w:rsid w:val="00D97EED"/>
    <w:rsid w:val="00DA06B3"/>
    <w:rsid w:val="00DA533C"/>
    <w:rsid w:val="00DC25BF"/>
    <w:rsid w:val="00DF13BA"/>
    <w:rsid w:val="00E02DEC"/>
    <w:rsid w:val="00E031FB"/>
    <w:rsid w:val="00E1055A"/>
    <w:rsid w:val="00E21289"/>
    <w:rsid w:val="00E437FC"/>
    <w:rsid w:val="00E70B24"/>
    <w:rsid w:val="00E93E74"/>
    <w:rsid w:val="00EA12CF"/>
    <w:rsid w:val="00EC4A79"/>
    <w:rsid w:val="00EF56D8"/>
    <w:rsid w:val="00F058AA"/>
    <w:rsid w:val="00F133B1"/>
    <w:rsid w:val="00F16786"/>
    <w:rsid w:val="00F405A5"/>
    <w:rsid w:val="00F80D2C"/>
    <w:rsid w:val="00FA6D22"/>
    <w:rsid w:val="00FC1A75"/>
    <w:rsid w:val="00FC22F4"/>
    <w:rsid w:val="00FD439E"/>
    <w:rsid w:val="00FF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3A597"/>
  <w15:chartTrackingRefBased/>
  <w15:docId w15:val="{CAEE5B33-7F57-4040-B0BD-CF1785B02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Vanderlande"/>
    <w:qFormat/>
    <w:rsid w:val="002551C6"/>
    <w:pPr>
      <w:spacing w:after="0" w:line="240" w:lineRule="atLeast"/>
    </w:pPr>
    <w:rPr>
      <w:rFonts w:ascii="Calibri" w:hAnsi="Calibri"/>
      <w:sz w:val="20"/>
    </w:rPr>
  </w:style>
  <w:style w:type="paragraph" w:styleId="Heading1">
    <w:name w:val="heading 1"/>
    <w:aliases w:val="H1 Vanderlande"/>
    <w:basedOn w:val="Normal"/>
    <w:next w:val="ParagraphVanderlande"/>
    <w:link w:val="Heading1Char"/>
    <w:qFormat/>
    <w:rsid w:val="009420DF"/>
    <w:pPr>
      <w:keepNext/>
      <w:keepLines/>
      <w:pageBreakBefore/>
      <w:numPr>
        <w:numId w:val="23"/>
      </w:numPr>
      <w:pBdr>
        <w:bottom w:val="single" w:sz="12" w:space="1" w:color="auto"/>
      </w:pBdr>
      <w:spacing w:before="240" w:after="240"/>
      <w:ind w:left="567" w:hanging="567"/>
      <w:outlineLvl w:val="0"/>
    </w:pPr>
    <w:rPr>
      <w:rFonts w:eastAsiaTheme="majorEastAsia" w:cstheme="majorBidi"/>
      <w:b/>
      <w:bCs/>
      <w:caps/>
      <w:sz w:val="24"/>
      <w:szCs w:val="28"/>
      <w:lang w:val="en-GB"/>
    </w:rPr>
  </w:style>
  <w:style w:type="paragraph" w:styleId="Heading2">
    <w:name w:val="heading 2"/>
    <w:aliases w:val="H1.1 Vanderlande"/>
    <w:basedOn w:val="Normal"/>
    <w:next w:val="ParagraphVanderlande"/>
    <w:link w:val="Heading2Char"/>
    <w:unhideWhenUsed/>
    <w:qFormat/>
    <w:rsid w:val="009420DF"/>
    <w:pPr>
      <w:keepNext/>
      <w:keepLines/>
      <w:numPr>
        <w:ilvl w:val="1"/>
        <w:numId w:val="23"/>
      </w:numPr>
      <w:tabs>
        <w:tab w:val="clear" w:pos="1135"/>
        <w:tab w:val="num" w:pos="851"/>
      </w:tabs>
      <w:spacing w:before="360" w:after="240"/>
      <w:ind w:left="567" w:hanging="567"/>
      <w:outlineLvl w:val="1"/>
    </w:pPr>
    <w:rPr>
      <w:rFonts w:eastAsiaTheme="majorEastAsia" w:cstheme="majorBidi"/>
      <w:b/>
      <w:bCs/>
      <w:szCs w:val="26"/>
      <w:lang w:val="en-GB"/>
    </w:rPr>
  </w:style>
  <w:style w:type="paragraph" w:styleId="Heading3">
    <w:name w:val="heading 3"/>
    <w:aliases w:val="H1.1.1 Vanderlande"/>
    <w:basedOn w:val="Normal"/>
    <w:next w:val="ParagraphVanderlande"/>
    <w:link w:val="Heading3Char"/>
    <w:unhideWhenUsed/>
    <w:qFormat/>
    <w:rsid w:val="009420DF"/>
    <w:pPr>
      <w:keepNext/>
      <w:keepLines/>
      <w:numPr>
        <w:ilvl w:val="2"/>
        <w:numId w:val="23"/>
      </w:numPr>
      <w:spacing w:before="360" w:after="240"/>
      <w:ind w:left="567" w:hanging="567"/>
      <w:outlineLvl w:val="2"/>
    </w:pPr>
    <w:rPr>
      <w:rFonts w:eastAsiaTheme="majorEastAsia" w:cstheme="majorBidi"/>
      <w:bCs/>
      <w:i/>
      <w:lang w:val="en-GB"/>
    </w:rPr>
  </w:style>
  <w:style w:type="paragraph" w:styleId="Heading4">
    <w:name w:val="heading 4"/>
    <w:basedOn w:val="Normal"/>
    <w:next w:val="ParagraphVanderlande"/>
    <w:link w:val="Heading4Char"/>
    <w:uiPriority w:val="9"/>
    <w:semiHidden/>
    <w:unhideWhenUsed/>
    <w:rsid w:val="009420DF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CD5B1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20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62D0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0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62D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0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0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0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9420DF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9420DF"/>
    <w:pPr>
      <w:numPr>
        <w:numId w:val="2"/>
      </w:numPr>
    </w:pPr>
  </w:style>
  <w:style w:type="table" w:styleId="Table3Deffects1">
    <w:name w:val="Table 3D effects 1"/>
    <w:basedOn w:val="TableNormal"/>
    <w:uiPriority w:val="99"/>
    <w:semiHidden/>
    <w:unhideWhenUsed/>
    <w:rsid w:val="009420DF"/>
    <w:rPr>
      <w:lang w:val="nl-N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20DF"/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20D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20DF"/>
    <w:rPr>
      <w:rFonts w:ascii="Calibri" w:hAnsi="Calibri"/>
      <w:sz w:val="20"/>
    </w:rPr>
  </w:style>
  <w:style w:type="paragraph" w:styleId="EnvelopeAddress">
    <w:name w:val="envelope address"/>
    <w:basedOn w:val="Normal"/>
    <w:uiPriority w:val="99"/>
    <w:semiHidden/>
    <w:unhideWhenUsed/>
    <w:rsid w:val="009420DF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Closing">
    <w:name w:val="Closing"/>
    <w:basedOn w:val="Normal"/>
    <w:link w:val="Closing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20DF"/>
    <w:rPr>
      <w:rFonts w:ascii="Calibri" w:hAnsi="Calibri"/>
      <w:sz w:val="20"/>
    </w:rPr>
  </w:style>
  <w:style w:type="paragraph" w:styleId="EnvelopeReturn">
    <w:name w:val="envelope return"/>
    <w:basedOn w:val="Normal"/>
    <w:uiPriority w:val="99"/>
    <w:semiHidden/>
    <w:unhideWhenUsed/>
    <w:rsid w:val="009420DF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customStyle="1" w:styleId="Heading1Char">
    <w:name w:val="Heading 1 Char"/>
    <w:aliases w:val="H1 Vanderlande Char"/>
    <w:basedOn w:val="DefaultParagraphFont"/>
    <w:link w:val="Heading1"/>
    <w:rsid w:val="009420DF"/>
    <w:rPr>
      <w:rFonts w:ascii="Calibri" w:eastAsiaTheme="majorEastAsia" w:hAnsi="Calibri" w:cstheme="majorBidi"/>
      <w:b/>
      <w:bCs/>
      <w:caps/>
      <w:sz w:val="24"/>
      <w:szCs w:val="28"/>
      <w:lang w:val="en-GB"/>
    </w:rPr>
  </w:style>
  <w:style w:type="character" w:customStyle="1" w:styleId="Heading2Char">
    <w:name w:val="Heading 2 Char"/>
    <w:aliases w:val="H1.1 Vanderlande Char"/>
    <w:basedOn w:val="DefaultParagraphFont"/>
    <w:link w:val="Heading2"/>
    <w:rsid w:val="009420DF"/>
    <w:rPr>
      <w:rFonts w:ascii="Calibri" w:eastAsiaTheme="majorEastAsia" w:hAnsi="Calibri" w:cstheme="majorBidi"/>
      <w:b/>
      <w:bCs/>
      <w:sz w:val="20"/>
      <w:szCs w:val="26"/>
      <w:lang w:val="en-GB"/>
    </w:rPr>
  </w:style>
  <w:style w:type="character" w:customStyle="1" w:styleId="Heading3Char">
    <w:name w:val="Heading 3 Char"/>
    <w:aliases w:val="H1.1.1 Vanderlande Char"/>
    <w:basedOn w:val="DefaultParagraphFont"/>
    <w:link w:val="Heading3"/>
    <w:rsid w:val="009420DF"/>
    <w:rPr>
      <w:rFonts w:ascii="Calibri" w:eastAsiaTheme="majorEastAsia" w:hAnsi="Calibri" w:cstheme="majorBidi"/>
      <w:bCs/>
      <w:i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20DF"/>
    <w:rPr>
      <w:rFonts w:ascii="Calibri" w:eastAsiaTheme="majorEastAsia" w:hAnsi="Calibri" w:cstheme="majorBidi"/>
      <w:b/>
      <w:bCs/>
      <w:i/>
      <w:iCs/>
      <w:color w:val="CD5B1C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20DF"/>
    <w:rPr>
      <w:rFonts w:asciiTheme="majorHAnsi" w:eastAsiaTheme="majorEastAsia" w:hAnsiTheme="majorHAnsi" w:cstheme="majorBidi"/>
      <w:color w:val="662D0E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0DF"/>
    <w:rPr>
      <w:rFonts w:asciiTheme="majorHAnsi" w:eastAsiaTheme="majorEastAsia" w:hAnsiTheme="majorHAnsi" w:cstheme="majorBidi"/>
      <w:i/>
      <w:iCs/>
      <w:color w:val="662D0E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0D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9420DF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DF"/>
    <w:rPr>
      <w:rFonts w:ascii="Tahoma" w:hAnsi="Tahoma" w:cs="Tahoma"/>
      <w:sz w:val="16"/>
      <w:szCs w:val="1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20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20D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20DF"/>
  </w:style>
  <w:style w:type="paragraph" w:styleId="Caption">
    <w:name w:val="caption"/>
    <w:basedOn w:val="Normal"/>
    <w:next w:val="Normal"/>
    <w:uiPriority w:val="35"/>
    <w:semiHidden/>
    <w:unhideWhenUsed/>
    <w:qFormat/>
    <w:rsid w:val="009420DF"/>
    <w:pPr>
      <w:spacing w:line="240" w:lineRule="auto"/>
    </w:pPr>
    <w:rPr>
      <w:b/>
      <w:bCs/>
      <w:color w:val="CD5B1C" w:themeColor="accen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9420DF"/>
    <w:pPr>
      <w:pBdr>
        <w:top w:val="single" w:sz="2" w:space="10" w:color="CD5B1C" w:themeColor="accent1" w:frame="1"/>
        <w:left w:val="single" w:sz="2" w:space="10" w:color="CD5B1C" w:themeColor="accent1" w:frame="1"/>
        <w:bottom w:val="single" w:sz="2" w:space="10" w:color="CD5B1C" w:themeColor="accent1" w:frame="1"/>
        <w:right w:val="single" w:sz="2" w:space="10" w:color="CD5B1C" w:themeColor="accent1" w:frame="1"/>
      </w:pBdr>
      <w:ind w:left="1152" w:right="1152"/>
    </w:pPr>
    <w:rPr>
      <w:i/>
      <w:iCs/>
      <w:color w:val="CD5B1C" w:themeColor="accent1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20DF"/>
    <w:pPr>
      <w:ind w:left="220" w:hanging="22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20DF"/>
  </w:style>
  <w:style w:type="character" w:customStyle="1" w:styleId="DateChar">
    <w:name w:val="Date Char"/>
    <w:basedOn w:val="DefaultParagraphFont"/>
    <w:link w:val="Date"/>
    <w:uiPriority w:val="99"/>
    <w:semiHidden/>
    <w:rsid w:val="009420DF"/>
    <w:rPr>
      <w:rFonts w:ascii="Calibri" w:hAnsi="Calibri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20DF"/>
    <w:rPr>
      <w:rFonts w:ascii="Tahoma" w:hAnsi="Tahoma" w:cs="Tahoma"/>
      <w:sz w:val="16"/>
      <w:szCs w:val="16"/>
    </w:rPr>
  </w:style>
  <w:style w:type="table" w:styleId="DarkList">
    <w:name w:val="Dark List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CD5B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2D0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431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5328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143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D1E4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BACC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597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B87A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2A4A9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7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EF7B1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D0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B0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786A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425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647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</w:style>
  <w:style w:type="table" w:styleId="TableSimple1">
    <w:name w:val="Table Simple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20DF"/>
    <w:rPr>
      <w:lang w:val="nl-N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styleId="EndnoteReference">
    <w:name w:val="end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20DF"/>
    <w:rPr>
      <w:rFonts w:ascii="Calibri" w:hAnsi="Calibri"/>
      <w:sz w:val="20"/>
      <w:szCs w:val="20"/>
    </w:rPr>
  </w:style>
  <w:style w:type="table" w:styleId="TableElegant">
    <w:name w:val="Table Elegant"/>
    <w:basedOn w:val="TableNormal"/>
    <w:uiPriority w:val="99"/>
    <w:semiHidden/>
    <w:unhideWhenUsed/>
    <w:rsid w:val="009420DF"/>
    <w:rPr>
      <w:lang w:val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20DF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20DF"/>
    <w:rPr>
      <w:rFonts w:ascii="Calibri" w:hAnsi="Calibri"/>
      <w:sz w:val="20"/>
    </w:rPr>
  </w:style>
  <w:style w:type="table" w:styleId="MediumGrid1">
    <w:name w:val="Medium Grid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  <w:insideV w:val="single" w:sz="8" w:space="0" w:color="E67F48" w:themeColor="accent1" w:themeTint="BF"/>
      </w:tblBorders>
    </w:tblPr>
    <w:tcPr>
      <w:shd w:val="clear" w:color="auto" w:fill="F6D4C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F4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  <w:insideV w:val="single" w:sz="8" w:space="0" w:color="8942A6" w:themeColor="accent2" w:themeTint="BF"/>
      </w:tblBorders>
    </w:tblPr>
    <w:tcPr>
      <w:shd w:val="clear" w:color="auto" w:fill="D9BD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42A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  <w:insideV w:val="single" w:sz="8" w:space="0" w:color="8FC0D8" w:themeColor="accent3" w:themeTint="BF"/>
      </w:tblBorders>
    </w:tblPr>
    <w:tcPr>
      <w:shd w:val="clear" w:color="auto" w:fill="DAEA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0D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  <w:insideV w:val="single" w:sz="8" w:space="0" w:color="446CCA" w:themeColor="accent4" w:themeTint="BF"/>
      </w:tblBorders>
    </w:tblPr>
    <w:tcPr>
      <w:shd w:val="clear" w:color="auto" w:fill="C1CE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6CC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  <w:insideV w:val="single" w:sz="8" w:space="0" w:color="F39B4B" w:themeColor="accent5" w:themeTint="BF"/>
      </w:tblBorders>
    </w:tblPr>
    <w:tcPr>
      <w:shd w:val="clear" w:color="auto" w:fill="FBDEC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9B4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  <w:insideV w:val="single" w:sz="8" w:space="0" w:color="8DA4BD" w:themeColor="accent6" w:themeTint="BF"/>
      </w:tblBorders>
    </w:tblPr>
    <w:tcPr>
      <w:shd w:val="clear" w:color="auto" w:fill="D9E1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DA4B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MediumGrid2">
    <w:name w:val="Medium Grid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cPr>
      <w:shd w:val="clear" w:color="auto" w:fill="F6D4C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EE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CCE" w:themeFill="accent1" w:themeFillTint="33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tcBorders>
          <w:insideH w:val="single" w:sz="6" w:space="0" w:color="CD5B1C" w:themeColor="accent1"/>
          <w:insideV w:val="single" w:sz="6" w:space="0" w:color="CD5B1C" w:themeColor="accent1"/>
        </w:tcBorders>
        <w:shd w:val="clear" w:color="auto" w:fill="EEAA8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cPr>
      <w:shd w:val="clear" w:color="auto" w:fill="D9BD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0E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CAEA" w:themeFill="accent2" w:themeFillTint="33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tcBorders>
          <w:insideH w:val="single" w:sz="6" w:space="0" w:color="532864" w:themeColor="accent2"/>
          <w:insideV w:val="single" w:sz="6" w:space="0" w:color="532864" w:themeColor="accent2"/>
        </w:tcBorders>
        <w:shd w:val="clear" w:color="auto" w:fill="B37B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cPr>
      <w:shd w:val="clear" w:color="auto" w:fill="DAEA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0F6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EF4" w:themeFill="accent3" w:themeFillTint="33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tcBorders>
          <w:insideH w:val="single" w:sz="6" w:space="0" w:color="6BACCC" w:themeColor="accent3"/>
          <w:insideV w:val="single" w:sz="6" w:space="0" w:color="6BACCC" w:themeColor="accent3"/>
        </w:tcBorders>
        <w:shd w:val="clear" w:color="auto" w:fill="B5D5E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cPr>
      <w:shd w:val="clear" w:color="auto" w:fill="C1CE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7F1" w:themeFill="accent4" w:themeFillTint="33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tcBorders>
          <w:insideH w:val="single" w:sz="6" w:space="0" w:color="2A4A96" w:themeColor="accent4"/>
          <w:insideV w:val="single" w:sz="6" w:space="0" w:color="2A4A96" w:themeColor="accent4"/>
        </w:tcBorders>
        <w:shd w:val="clear" w:color="auto" w:fill="839DD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cPr>
      <w:shd w:val="clear" w:color="auto" w:fill="FBDEC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CF" w:themeFill="accent5" w:themeFillTint="33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tcBorders>
          <w:insideH w:val="single" w:sz="6" w:space="0" w:color="EF7B10" w:themeColor="accent5"/>
          <w:insideV w:val="single" w:sz="6" w:space="0" w:color="EF7B10" w:themeColor="accent5"/>
        </w:tcBorders>
        <w:shd w:val="clear" w:color="auto" w:fill="F7BD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cPr>
      <w:shd w:val="clear" w:color="auto" w:fill="D9E1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6ED" w:themeFill="accent6" w:themeFillTint="33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tcBorders>
          <w:insideH w:val="single" w:sz="6" w:space="0" w:color="6786A7" w:themeColor="accent6"/>
          <w:insideV w:val="single" w:sz="6" w:space="0" w:color="6786A7" w:themeColor="accent6"/>
        </w:tcBorders>
        <w:shd w:val="clear" w:color="auto" w:fill="B3C2D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4C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A8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A85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BD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7B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7BCA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A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5D5E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5D5E5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CE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39DD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39DDC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EC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BD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BD87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E1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C2D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C2D3" w:themeFill="accent6" w:themeFillTint="7F"/>
      </w:tcPr>
    </w:tblStylePr>
  </w:style>
  <w:style w:type="table" w:styleId="MediumShading1">
    <w:name w:val="Medium Shading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4C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BD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A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CE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E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1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5B1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shd w:val="clear" w:color="auto" w:fill="F6D4C2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32864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shd w:val="clear" w:color="auto" w:fill="D9BDE4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BACCC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shd w:val="clear" w:color="auto" w:fill="DAEAF2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A96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shd w:val="clear" w:color="auto" w:fill="C1CEED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7B10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shd w:val="clear" w:color="auto" w:fill="FBDEC3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786A7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shd w:val="clear" w:color="auto" w:fill="D9E1E9" w:themeFill="accent6" w:themeFillTint="3F"/>
      </w:tcPr>
    </w:tblStylePr>
  </w:style>
  <w:style w:type="table" w:styleId="MediumList2">
    <w:name w:val="Medium Lis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5B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D5B1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5B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5B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4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2864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28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28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BD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BACC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BACC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BACC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A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A4A96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A9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A9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CE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F7B1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7B1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7B1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E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786A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786A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786A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1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420DF"/>
    <w:rPr>
      <w:color w:val="B0B0B0" w:themeColor="followedHyperlink"/>
      <w:u w:val="singl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20DF"/>
    <w:rPr>
      <w:rFonts w:ascii="Calibri" w:hAnsi="Calibri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20DF"/>
    <w:rPr>
      <w:rFonts w:ascii="Consolas" w:hAnsi="Consolas" w:cs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20DF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9420DF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9420DF"/>
  </w:style>
  <w:style w:type="paragraph" w:styleId="HTMLAddress">
    <w:name w:val="HTML Address"/>
    <w:basedOn w:val="Normal"/>
    <w:link w:val="HTMLAddressChar"/>
    <w:uiPriority w:val="99"/>
    <w:semiHidden/>
    <w:unhideWhenUsed/>
    <w:rsid w:val="009420DF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20DF"/>
    <w:rPr>
      <w:rFonts w:ascii="Calibri" w:hAnsi="Calibri"/>
      <w:i/>
      <w:iCs/>
      <w:sz w:val="20"/>
    </w:rPr>
  </w:style>
  <w:style w:type="character" w:styleId="HTMLCite">
    <w:name w:val="HTML Cite"/>
    <w:basedOn w:val="DefaultParagraphFont"/>
    <w:uiPriority w:val="99"/>
    <w:semiHidden/>
    <w:unhideWhenUsed/>
    <w:rsid w:val="009420DF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20DF"/>
    <w:rPr>
      <w:rFonts w:ascii="Consolas" w:hAnsi="Consolas" w:cs="Consolas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20DF"/>
    <w:rPr>
      <w:color w:val="57575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20DF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20DF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20DF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20DF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20DF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20DF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20DF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20DF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20DF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20DF"/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uiPriority w:val="39"/>
    <w:unhideWhenUsed/>
    <w:rsid w:val="007851F5"/>
    <w:pPr>
      <w:tabs>
        <w:tab w:val="left" w:pos="567"/>
        <w:tab w:val="right" w:leader="dot" w:pos="9629"/>
      </w:tabs>
      <w:spacing w:before="240" w:after="60" w:line="380" w:lineRule="atLeast"/>
    </w:pPr>
    <w:rPr>
      <w:b/>
      <w:caps/>
      <w:sz w:val="24"/>
      <w:lang w:val="nl-NL"/>
    </w:rPr>
  </w:style>
  <w:style w:type="paragraph" w:styleId="TOC2">
    <w:name w:val="toc 2"/>
    <w:basedOn w:val="Normal"/>
    <w:next w:val="Normal"/>
    <w:uiPriority w:val="39"/>
    <w:unhideWhenUsed/>
    <w:rsid w:val="009420DF"/>
    <w:pPr>
      <w:tabs>
        <w:tab w:val="left" w:pos="567"/>
        <w:tab w:val="right" w:leader="dot" w:pos="9629"/>
      </w:tabs>
      <w:spacing w:after="60"/>
    </w:pPr>
    <w:rPr>
      <w:b/>
    </w:rPr>
  </w:style>
  <w:style w:type="paragraph" w:styleId="TOC3">
    <w:name w:val="toc 3"/>
    <w:basedOn w:val="Normal"/>
    <w:next w:val="Normal"/>
    <w:uiPriority w:val="39"/>
    <w:unhideWhenUsed/>
    <w:rsid w:val="009420DF"/>
    <w:pPr>
      <w:tabs>
        <w:tab w:val="left" w:pos="567"/>
        <w:tab w:val="right" w:leader="dot" w:pos="9628"/>
      </w:tabs>
      <w:spacing w:after="60"/>
      <w:ind w:left="113" w:hanging="113"/>
    </w:pPr>
    <w:rPr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420D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20D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20D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20D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20D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20DF"/>
    <w:pPr>
      <w:spacing w:after="100"/>
      <w:ind w:left="1760"/>
    </w:pPr>
  </w:style>
  <w:style w:type="table" w:styleId="TableClassic1">
    <w:name w:val="Table Classic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20DF"/>
    <w:rPr>
      <w:color w:val="000080"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Grid">
    <w:name w:val="Colorful Grid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CCE" w:themeFill="accent1" w:themeFillTint="33"/>
    </w:tcPr>
    <w:tblStylePr w:type="firstRow">
      <w:rPr>
        <w:b/>
        <w:bCs/>
      </w:rPr>
      <w:tblPr/>
      <w:tcPr>
        <w:shd w:val="clear" w:color="auto" w:fill="F1BB9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B9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CAEA" w:themeFill="accent2" w:themeFillTint="33"/>
    </w:tcPr>
    <w:tblStylePr w:type="firstRow">
      <w:rPr>
        <w:b/>
        <w:bCs/>
      </w:rPr>
      <w:tblPr/>
      <w:tcPr>
        <w:shd w:val="clear" w:color="auto" w:fill="C295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95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EF4" w:themeFill="accent3" w:themeFillTint="33"/>
    </w:tcPr>
    <w:tblStylePr w:type="firstRow">
      <w:rPr>
        <w:b/>
        <w:bCs/>
      </w:rPr>
      <w:tblPr/>
      <w:tcPr>
        <w:shd w:val="clear" w:color="auto" w:fill="C3DDE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DDE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D7F1" w:themeFill="accent4" w:themeFillTint="33"/>
    </w:tcPr>
    <w:tblStylePr w:type="firstRow">
      <w:rPr>
        <w:b/>
        <w:bCs/>
      </w:rPr>
      <w:tblPr/>
      <w:tcPr>
        <w:shd w:val="clear" w:color="auto" w:fill="9BB0E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B0E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CF" w:themeFill="accent5" w:themeFillTint="33"/>
    </w:tcPr>
    <w:tblStylePr w:type="firstRow">
      <w:rPr>
        <w:b/>
        <w:bCs/>
      </w:rPr>
      <w:tblPr/>
      <w:tcPr>
        <w:shd w:val="clear" w:color="auto" w:fill="F8CA9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CA9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E6ED" w:themeFill="accent6" w:themeFillTint="33"/>
    </w:tcPr>
    <w:tblStylePr w:type="firstRow">
      <w:rPr>
        <w:b/>
        <w:bCs/>
      </w:rPr>
      <w:tblPr/>
      <w:tcPr>
        <w:shd w:val="clear" w:color="auto" w:fill="C2CE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CE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ColorfulShading">
    <w:name w:val="Colorful Shading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CD5B1C" w:themeColor="accent1"/>
        <w:bottom w:val="single" w:sz="4" w:space="0" w:color="CD5B1C" w:themeColor="accent1"/>
        <w:right w:val="single" w:sz="4" w:space="0" w:color="CD5B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361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3610" w:themeColor="accent1" w:themeShade="99"/>
          <w:insideV w:val="nil"/>
        </w:tcBorders>
        <w:shd w:val="clear" w:color="auto" w:fill="7A361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3610" w:themeFill="accent1" w:themeFillShade="99"/>
      </w:tcPr>
    </w:tblStylePr>
    <w:tblStylePr w:type="band1Vert">
      <w:tblPr/>
      <w:tcPr>
        <w:shd w:val="clear" w:color="auto" w:fill="F1BB9D" w:themeFill="accent1" w:themeFillTint="66"/>
      </w:tcPr>
    </w:tblStylePr>
    <w:tblStylePr w:type="band1Horz">
      <w:tblPr/>
      <w:tcPr>
        <w:shd w:val="clear" w:color="auto" w:fill="EEAA8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532864" w:themeColor="accent2"/>
        <w:bottom w:val="single" w:sz="4" w:space="0" w:color="532864" w:themeColor="accent2"/>
        <w:right w:val="single" w:sz="4" w:space="0" w:color="5328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183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183B" w:themeColor="accent2" w:themeShade="99"/>
          <w:insideV w:val="nil"/>
        </w:tcBorders>
        <w:shd w:val="clear" w:color="auto" w:fill="31183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183B" w:themeFill="accent2" w:themeFillShade="99"/>
      </w:tcPr>
    </w:tblStylePr>
    <w:tblStylePr w:type="band1Vert">
      <w:tblPr/>
      <w:tcPr>
        <w:shd w:val="clear" w:color="auto" w:fill="C295D4" w:themeFill="accent2" w:themeFillTint="66"/>
      </w:tcPr>
    </w:tblStylePr>
    <w:tblStylePr w:type="band1Horz">
      <w:tblPr/>
      <w:tcPr>
        <w:shd w:val="clear" w:color="auto" w:fill="B37B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2A4A96" w:themeColor="accent4"/>
        <w:left w:val="single" w:sz="4" w:space="0" w:color="6BACCC" w:themeColor="accent3"/>
        <w:bottom w:val="single" w:sz="4" w:space="0" w:color="6BACCC" w:themeColor="accent3"/>
        <w:right w:val="single" w:sz="4" w:space="0" w:color="6BACC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6C8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6C8A" w:themeColor="accent3" w:themeShade="99"/>
          <w:insideV w:val="nil"/>
        </w:tcBorders>
        <w:shd w:val="clear" w:color="auto" w:fill="2F6C8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6C8A" w:themeFill="accent3" w:themeFillShade="99"/>
      </w:tcPr>
    </w:tblStylePr>
    <w:tblStylePr w:type="band1Vert">
      <w:tblPr/>
      <w:tcPr>
        <w:shd w:val="clear" w:color="auto" w:fill="C3DDEA" w:themeFill="accent3" w:themeFillTint="66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BACCC" w:themeColor="accent3"/>
        <w:left w:val="single" w:sz="4" w:space="0" w:color="2A4A96" w:themeColor="accent4"/>
        <w:bottom w:val="single" w:sz="4" w:space="0" w:color="2A4A96" w:themeColor="accent4"/>
        <w:right w:val="single" w:sz="4" w:space="0" w:color="2A4A9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B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C5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C59" w:themeColor="accent4" w:themeShade="99"/>
          <w:insideV w:val="nil"/>
        </w:tcBorders>
        <w:shd w:val="clear" w:color="auto" w:fill="192C5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C59" w:themeFill="accent4" w:themeFillShade="99"/>
      </w:tcPr>
    </w:tblStylePr>
    <w:tblStylePr w:type="band1Vert">
      <w:tblPr/>
      <w:tcPr>
        <w:shd w:val="clear" w:color="auto" w:fill="9BB0E3" w:themeFill="accent4" w:themeFillTint="66"/>
      </w:tcPr>
    </w:tblStylePr>
    <w:tblStylePr w:type="band1Horz">
      <w:tblPr/>
      <w:tcPr>
        <w:shd w:val="clear" w:color="auto" w:fill="839DD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786A7" w:themeColor="accent6"/>
        <w:left w:val="single" w:sz="4" w:space="0" w:color="EF7B10" w:themeColor="accent5"/>
        <w:bottom w:val="single" w:sz="4" w:space="0" w:color="EF7B10" w:themeColor="accent5"/>
        <w:right w:val="single" w:sz="4" w:space="0" w:color="EF7B1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90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909" w:themeColor="accent5" w:themeShade="99"/>
          <w:insideV w:val="nil"/>
        </w:tcBorders>
        <w:shd w:val="clear" w:color="auto" w:fill="8F490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909" w:themeFill="accent5" w:themeFillShade="99"/>
      </w:tcPr>
    </w:tblStylePr>
    <w:tblStylePr w:type="band1Vert">
      <w:tblPr/>
      <w:tcPr>
        <w:shd w:val="clear" w:color="auto" w:fill="F8CA9F" w:themeFill="accent5" w:themeFillTint="66"/>
      </w:tcPr>
    </w:tblStylePr>
    <w:tblStylePr w:type="band1Horz">
      <w:tblPr/>
      <w:tcPr>
        <w:shd w:val="clear" w:color="auto" w:fill="F7BD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EF7B10" w:themeColor="accent5"/>
        <w:left w:val="single" w:sz="4" w:space="0" w:color="6786A7" w:themeColor="accent6"/>
        <w:bottom w:val="single" w:sz="4" w:space="0" w:color="6786A7" w:themeColor="accent6"/>
        <w:right w:val="single" w:sz="4" w:space="0" w:color="6786A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506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5066" w:themeColor="accent6" w:themeShade="99"/>
          <w:insideV w:val="nil"/>
        </w:tcBorders>
        <w:shd w:val="clear" w:color="auto" w:fill="3B506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5066" w:themeFill="accent6" w:themeFillShade="99"/>
      </w:tcPr>
    </w:tblStylePr>
    <w:tblStylePr w:type="band1Vert">
      <w:tblPr/>
      <w:tcPr>
        <w:shd w:val="clear" w:color="auto" w:fill="C2CEDB" w:themeFill="accent6" w:themeFillTint="66"/>
      </w:tcPr>
    </w:tblStylePr>
    <w:tblStylePr w:type="band1Horz">
      <w:tblPr/>
      <w:tcPr>
        <w:shd w:val="clear" w:color="auto" w:fill="B3C2D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BEE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shd w:val="clear" w:color="auto" w:fill="F8DCCE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E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shd w:val="clear" w:color="auto" w:fill="E0CAEA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6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13A77" w:themeFill="accent4" w:themeFillShade="CC"/>
      </w:tcPr>
    </w:tblStylePr>
    <w:tblStylePr w:type="lastRow">
      <w:rPr>
        <w:b/>
        <w:bCs/>
        <w:color w:val="213A7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shd w:val="clear" w:color="auto" w:fill="E1EEF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B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F90B8" w:themeFill="accent3" w:themeFillShade="CC"/>
      </w:tcPr>
    </w:tblStylePr>
    <w:tblStylePr w:type="lastRow">
      <w:rPr>
        <w:b/>
        <w:bCs/>
        <w:color w:val="3F90B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shd w:val="clear" w:color="auto" w:fill="CDD7F1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DF2E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6A88" w:themeFill="accent6" w:themeFillShade="CC"/>
      </w:tcPr>
    </w:tblStylePr>
    <w:tblStylePr w:type="lastRow">
      <w:rPr>
        <w:b/>
        <w:bCs/>
        <w:color w:val="4F6A8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shd w:val="clear" w:color="auto" w:fill="FBE4C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3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620C" w:themeFill="accent5" w:themeFillShade="CC"/>
      </w:tcPr>
    </w:tblStylePr>
    <w:tblStylePr w:type="lastRow">
      <w:rPr>
        <w:b/>
        <w:bCs/>
        <w:color w:val="BF620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shd w:val="clear" w:color="auto" w:fill="E0E6ED" w:themeFill="accent6" w:themeFillTint="33"/>
      </w:tcPr>
    </w:tblStylePr>
  </w:style>
  <w:style w:type="table" w:styleId="TableColorful1">
    <w:name w:val="Table Colorful 1"/>
    <w:basedOn w:val="TableNormal"/>
    <w:uiPriority w:val="99"/>
    <w:semiHidden/>
    <w:unhideWhenUsed/>
    <w:rsid w:val="009420DF"/>
    <w:rPr>
      <w:color w:val="FFFFFF"/>
      <w:lang w:val="nl-NL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20DF"/>
    <w:rPr>
      <w:lang w:val="nl-N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20DF"/>
    <w:rPr>
      <w:lang w:val="nl-N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420D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420D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420D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0DF"/>
    <w:rPr>
      <w:rFonts w:ascii="Calibri" w:hAnsi="Calibri"/>
      <w:sz w:val="20"/>
    </w:rPr>
  </w:style>
  <w:style w:type="table" w:styleId="LightGrid">
    <w:name w:val="Light Grid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1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  <w:shd w:val="clear" w:color="auto" w:fill="F6D4C2" w:themeFill="accent1" w:themeFillTint="3F"/>
      </w:tcPr>
    </w:tblStylePr>
    <w:tblStylePr w:type="band2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1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  <w:shd w:val="clear" w:color="auto" w:fill="D9BDE4" w:themeFill="accent2" w:themeFillTint="3F"/>
      </w:tcPr>
    </w:tblStylePr>
    <w:tblStylePr w:type="band2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1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  <w:shd w:val="clear" w:color="auto" w:fill="DAEAF2" w:themeFill="accent3" w:themeFillTint="3F"/>
      </w:tcPr>
    </w:tblStylePr>
    <w:tblStylePr w:type="band2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1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  <w:shd w:val="clear" w:color="auto" w:fill="C1CEED" w:themeFill="accent4" w:themeFillTint="3F"/>
      </w:tcPr>
    </w:tblStylePr>
    <w:tblStylePr w:type="band2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1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  <w:shd w:val="clear" w:color="auto" w:fill="FBDEC3" w:themeFill="accent5" w:themeFillTint="3F"/>
      </w:tcPr>
    </w:tblStylePr>
    <w:tblStylePr w:type="band2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1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  <w:shd w:val="clear" w:color="auto" w:fill="D9E1E9" w:themeFill="accent6" w:themeFillTint="3F"/>
      </w:tcPr>
    </w:tblStylePr>
    <w:tblStylePr w:type="band2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</w:tcPr>
    </w:tblStylePr>
  </w:style>
  <w:style w:type="table" w:styleId="LightShading">
    <w:name w:val="Light Shading"/>
    <w:basedOn w:val="TableNormal"/>
    <w:uiPriority w:val="60"/>
    <w:rsid w:val="009420DF"/>
    <w:pPr>
      <w:spacing w:after="0" w:line="240" w:lineRule="auto"/>
    </w:pPr>
    <w:rPr>
      <w:color w:val="000000" w:themeColor="text1" w:themeShade="BF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420DF"/>
    <w:pPr>
      <w:spacing w:after="0" w:line="240" w:lineRule="auto"/>
    </w:pPr>
    <w:rPr>
      <w:color w:val="994315" w:themeColor="accent1" w:themeShade="BF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9420DF"/>
    <w:pPr>
      <w:spacing w:after="0" w:line="240" w:lineRule="auto"/>
    </w:pPr>
    <w:rPr>
      <w:color w:val="3D1E4A" w:themeColor="accent2" w:themeShade="BF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9420DF"/>
    <w:pPr>
      <w:spacing w:after="0" w:line="240" w:lineRule="auto"/>
    </w:pPr>
    <w:rPr>
      <w:color w:val="3B87AC" w:themeColor="accent3" w:themeShade="BF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420DF"/>
    <w:pPr>
      <w:spacing w:after="0" w:line="240" w:lineRule="auto"/>
    </w:pPr>
    <w:rPr>
      <w:color w:val="1F3770" w:themeColor="accent4" w:themeShade="BF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9420DF"/>
    <w:pPr>
      <w:spacing w:after="0" w:line="240" w:lineRule="auto"/>
    </w:pPr>
    <w:rPr>
      <w:color w:val="B35B0C" w:themeColor="accent5" w:themeShade="BF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9420DF"/>
    <w:pPr>
      <w:spacing w:after="0" w:line="240" w:lineRule="auto"/>
    </w:pPr>
    <w:rPr>
      <w:color w:val="4A647F" w:themeColor="accent6" w:themeShade="BF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</w:style>
  <w:style w:type="table" w:styleId="LightList">
    <w:name w:val="Light List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</w:style>
  <w:style w:type="paragraph" w:styleId="List">
    <w:name w:val="List"/>
    <w:basedOn w:val="Normal"/>
    <w:uiPriority w:val="99"/>
    <w:semiHidden/>
    <w:unhideWhenUsed/>
    <w:rsid w:val="009420D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420D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420D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420D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420DF"/>
    <w:pPr>
      <w:ind w:left="1415" w:hanging="283"/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20DF"/>
  </w:style>
  <w:style w:type="paragraph" w:styleId="ListBullet">
    <w:name w:val="List Bullet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9420D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20D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20D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20D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20DF"/>
    <w:pPr>
      <w:spacing w:after="120"/>
      <w:ind w:left="1415"/>
      <w:contextualSpacing/>
    </w:pPr>
  </w:style>
  <w:style w:type="paragraph" w:styleId="MacroText">
    <w:name w:val="macro"/>
    <w:link w:val="MacroTextChar"/>
    <w:uiPriority w:val="99"/>
    <w:semiHidden/>
    <w:unhideWhenUsed/>
    <w:rsid w:val="009420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  <w:lang w:val="nl-N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20DF"/>
    <w:rPr>
      <w:rFonts w:ascii="Consolas" w:eastAsiaTheme="minorHAnsi" w:hAnsi="Consolas" w:cs="Consolas"/>
      <w:sz w:val="20"/>
      <w:szCs w:val="20"/>
      <w:lang w:val="nl-NL" w:eastAsia="en-US"/>
    </w:rPr>
  </w:style>
  <w:style w:type="paragraph" w:styleId="NormalWeb">
    <w:name w:val="Normal (Web)"/>
    <w:basedOn w:val="Normal"/>
    <w:uiPriority w:val="99"/>
    <w:semiHidden/>
    <w:unhideWhenUsed/>
    <w:rsid w:val="009420DF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20DF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20DF"/>
    <w:rPr>
      <w:rFonts w:ascii="Calibri" w:hAnsi="Calibri"/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0DF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0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0DF"/>
    <w:rPr>
      <w:rFonts w:ascii="Calibri" w:hAnsi="Calibr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9420DF"/>
  </w:style>
  <w:style w:type="paragraph" w:styleId="BodyText">
    <w:name w:val="Body Text"/>
    <w:basedOn w:val="Normal"/>
    <w:link w:val="BodyTextChar"/>
    <w:uiPriority w:val="99"/>
    <w:semiHidden/>
    <w:unhideWhenUsed/>
    <w:rsid w:val="009420D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20DF"/>
    <w:rPr>
      <w:rFonts w:ascii="Calibri" w:hAnsi="Calibri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20D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20DF"/>
    <w:rPr>
      <w:rFonts w:ascii="Calibri" w:hAnsi="Calibri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20D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20DF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20D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20DF"/>
    <w:rPr>
      <w:rFonts w:ascii="Calibri" w:hAnsi="Calibri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20D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20DF"/>
    <w:rPr>
      <w:rFonts w:ascii="Calibri" w:hAnsi="Calibri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20DF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20DF"/>
    <w:rPr>
      <w:rFonts w:ascii="Calibri" w:hAnsi="Calibri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20D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20DF"/>
    <w:rPr>
      <w:rFonts w:ascii="Calibri" w:hAnsi="Calibri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20D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20DF"/>
    <w:rPr>
      <w:rFonts w:ascii="Calibri" w:hAnsi="Calibri"/>
      <w:sz w:val="16"/>
      <w:szCs w:val="16"/>
    </w:rPr>
  </w:style>
  <w:style w:type="table" w:styleId="TableProfessional">
    <w:name w:val="Table Professional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20DF"/>
  </w:style>
  <w:style w:type="paragraph" w:styleId="NormalIndent">
    <w:name w:val="Normal Indent"/>
    <w:basedOn w:val="Normal"/>
    <w:uiPriority w:val="99"/>
    <w:semiHidden/>
    <w:unhideWhenUsed/>
    <w:rsid w:val="009420DF"/>
    <w:pPr>
      <w:ind w:left="708"/>
    </w:pPr>
  </w:style>
  <w:style w:type="table" w:styleId="TableColumns1">
    <w:name w:val="Table Columns 1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20DF"/>
    <w:rPr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20DF"/>
    <w:rPr>
      <w:lang w:val="nl-N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20DF"/>
    <w:rPr>
      <w:lang w:val="nl-N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rsid w:val="00942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20DF"/>
    <w:rPr>
      <w:lang w:val="nl-N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20DF"/>
    <w:rPr>
      <w:lang w:val="nl-N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20DF"/>
    <w:rPr>
      <w:b/>
      <w:bCs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20DF"/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20DF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0DF"/>
    <w:rPr>
      <w:rFonts w:ascii="Consolas" w:hAnsi="Consolas" w:cs="Consolas"/>
      <w:sz w:val="21"/>
      <w:szCs w:val="21"/>
    </w:rPr>
  </w:style>
  <w:style w:type="table" w:styleId="TableSubtle1">
    <w:name w:val="Table Subtle 1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20DF"/>
    <w:rPr>
      <w:lang w:val="nl-N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20DF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0DF"/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B465FF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5FF"/>
    <w:rPr>
      <w:sz w:val="20"/>
    </w:rPr>
  </w:style>
  <w:style w:type="table" w:styleId="TableWeb1">
    <w:name w:val="Table Web 1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rsid w:val="00B465FF"/>
    <w:rPr>
      <w:b/>
      <w:bCs/>
    </w:rPr>
  </w:style>
  <w:style w:type="paragraph" w:customStyle="1" w:styleId="ReportTitleVanderlande">
    <w:name w:val="ReportTitle Vanderlande"/>
    <w:basedOn w:val="Normal"/>
    <w:link w:val="ReportTitleVanderlandeChar"/>
    <w:qFormat/>
    <w:rsid w:val="009420DF"/>
    <w:pPr>
      <w:spacing w:after="120"/>
    </w:pPr>
    <w:rPr>
      <w:b/>
      <w:sz w:val="56"/>
      <w:szCs w:val="56"/>
      <w:lang w:val="en-GB"/>
    </w:rPr>
  </w:style>
  <w:style w:type="paragraph" w:customStyle="1" w:styleId="ReportSubtitleVanderlande">
    <w:name w:val="ReportSubtitle Vanderlande"/>
    <w:basedOn w:val="ReportTitleVanderlande"/>
    <w:link w:val="ReportSubtitleVanderlandeChar"/>
    <w:qFormat/>
    <w:rsid w:val="009420DF"/>
    <w:rPr>
      <w:sz w:val="24"/>
      <w:szCs w:val="24"/>
    </w:rPr>
  </w:style>
  <w:style w:type="character" w:customStyle="1" w:styleId="ReportTitleVanderlandeChar">
    <w:name w:val="ReportTitle Vanderlande Char"/>
    <w:basedOn w:val="DefaultParagraphFont"/>
    <w:link w:val="ReportTitleVanderlande"/>
    <w:rsid w:val="009420DF"/>
    <w:rPr>
      <w:rFonts w:ascii="Calibri" w:hAnsi="Calibri"/>
      <w:b/>
      <w:sz w:val="56"/>
      <w:szCs w:val="56"/>
      <w:lang w:val="en-GB"/>
    </w:rPr>
  </w:style>
  <w:style w:type="paragraph" w:customStyle="1" w:styleId="FooterVanderlande">
    <w:name w:val="Footer Vanderlande"/>
    <w:basedOn w:val="Normal"/>
    <w:link w:val="FooterVanderlandeChar"/>
    <w:qFormat/>
    <w:rsid w:val="009420DF"/>
    <w:pPr>
      <w:spacing w:line="230" w:lineRule="atLeast"/>
    </w:pPr>
    <w:rPr>
      <w:sz w:val="16"/>
      <w:szCs w:val="16"/>
    </w:rPr>
  </w:style>
  <w:style w:type="character" w:customStyle="1" w:styleId="ReportSubtitleVanderlandeChar">
    <w:name w:val="ReportSubtitle Vanderlande Char"/>
    <w:basedOn w:val="ReportTitleVanderlandeChar"/>
    <w:link w:val="ReportSubtitleVanderlande"/>
    <w:rsid w:val="009420DF"/>
    <w:rPr>
      <w:rFonts w:ascii="Calibri" w:hAnsi="Calibri"/>
      <w:b/>
      <w:sz w:val="24"/>
      <w:szCs w:val="24"/>
      <w:lang w:val="en-GB"/>
    </w:rPr>
  </w:style>
  <w:style w:type="paragraph" w:customStyle="1" w:styleId="HeaderSmallVanderlande">
    <w:name w:val="HeaderSmall Vanderlande"/>
    <w:basedOn w:val="FooterVanderlande"/>
    <w:link w:val="HeaderSmallVanderlandeChar"/>
    <w:qFormat/>
    <w:rsid w:val="009420DF"/>
    <w:pPr>
      <w:spacing w:line="200" w:lineRule="atLeast"/>
    </w:pPr>
    <w:rPr>
      <w:sz w:val="14"/>
      <w:szCs w:val="14"/>
    </w:rPr>
  </w:style>
  <w:style w:type="character" w:customStyle="1" w:styleId="FooterVanderlandeChar">
    <w:name w:val="Footer Vanderlande Char"/>
    <w:basedOn w:val="DefaultParagraphFont"/>
    <w:link w:val="FooterVanderlande"/>
    <w:rsid w:val="009420DF"/>
    <w:rPr>
      <w:rFonts w:ascii="Calibri" w:hAnsi="Calibri"/>
      <w:sz w:val="16"/>
      <w:szCs w:val="16"/>
    </w:rPr>
  </w:style>
  <w:style w:type="character" w:customStyle="1" w:styleId="HeaderSmallVanderlandeChar">
    <w:name w:val="HeaderSmall Vanderlande Char"/>
    <w:basedOn w:val="FooterVanderlandeChar"/>
    <w:link w:val="HeaderSmallVanderlande"/>
    <w:rsid w:val="009420DF"/>
    <w:rPr>
      <w:rFonts w:ascii="Calibri" w:hAnsi="Calibri"/>
      <w:sz w:val="14"/>
      <w:szCs w:val="14"/>
    </w:rPr>
  </w:style>
  <w:style w:type="paragraph" w:customStyle="1" w:styleId="TOCVanderlande">
    <w:name w:val="TOC Vanderlande"/>
    <w:basedOn w:val="Normal"/>
    <w:link w:val="TOCVanderlandeChar"/>
    <w:rsid w:val="005E03A0"/>
    <w:pPr>
      <w:spacing w:before="40" w:line="220" w:lineRule="atLeast"/>
    </w:pPr>
    <w:rPr>
      <w:b/>
    </w:rPr>
  </w:style>
  <w:style w:type="character" w:customStyle="1" w:styleId="TOCVanderlandeChar">
    <w:name w:val="TOC Vanderlande Char"/>
    <w:basedOn w:val="Heading1Char"/>
    <w:link w:val="TOCVanderlande"/>
    <w:rsid w:val="005E03A0"/>
    <w:rPr>
      <w:rFonts w:ascii="Calibri" w:eastAsiaTheme="majorEastAsia" w:hAnsi="Calibri" w:cstheme="majorBidi"/>
      <w:b/>
      <w:bCs w:val="0"/>
      <w:caps w:val="0"/>
      <w:sz w:val="20"/>
      <w:szCs w:val="28"/>
      <w:lang w:val="en-GB"/>
    </w:rPr>
  </w:style>
  <w:style w:type="numbering" w:customStyle="1" w:styleId="Style1">
    <w:name w:val="Style1"/>
    <w:uiPriority w:val="99"/>
    <w:rsid w:val="009420DF"/>
    <w:pPr>
      <w:numPr>
        <w:numId w:val="21"/>
      </w:numPr>
    </w:pPr>
  </w:style>
  <w:style w:type="paragraph" w:customStyle="1" w:styleId="HeaderTitleVanderlande">
    <w:name w:val="HeaderTitle Vanderlande"/>
    <w:basedOn w:val="Normal"/>
    <w:link w:val="HeaderTitleVanderlandeChar"/>
    <w:rsid w:val="009420DF"/>
    <w:rPr>
      <w:sz w:val="14"/>
      <w:szCs w:val="14"/>
    </w:rPr>
  </w:style>
  <w:style w:type="paragraph" w:customStyle="1" w:styleId="HeaderTextVanderlande">
    <w:name w:val="HeaderText Vanderlande"/>
    <w:basedOn w:val="Normal"/>
    <w:link w:val="HeaderTextVanderlandeChar"/>
    <w:rsid w:val="009420DF"/>
    <w:rPr>
      <w:sz w:val="18"/>
      <w:szCs w:val="18"/>
    </w:rPr>
  </w:style>
  <w:style w:type="character" w:customStyle="1" w:styleId="HeaderTitleVanderlandeChar">
    <w:name w:val="HeaderTitle Vanderlande Char"/>
    <w:basedOn w:val="DefaultParagraphFont"/>
    <w:link w:val="HeaderTitleVanderlande"/>
    <w:rsid w:val="009420DF"/>
    <w:rPr>
      <w:rFonts w:ascii="Calibri" w:hAnsi="Calibri"/>
      <w:sz w:val="14"/>
      <w:szCs w:val="14"/>
    </w:rPr>
  </w:style>
  <w:style w:type="character" w:customStyle="1" w:styleId="HeaderTextVanderlandeChar">
    <w:name w:val="HeaderText Vanderlande Char"/>
    <w:basedOn w:val="DefaultParagraphFont"/>
    <w:link w:val="HeaderTextVanderlande"/>
    <w:rsid w:val="009420DF"/>
    <w:rPr>
      <w:rFonts w:ascii="Calibri" w:hAnsi="Calibri"/>
      <w:sz w:val="18"/>
      <w:szCs w:val="18"/>
    </w:rPr>
  </w:style>
  <w:style w:type="paragraph" w:customStyle="1" w:styleId="ParagraphVanderlande">
    <w:name w:val="Paragraph Vanderlande"/>
    <w:basedOn w:val="Normal"/>
    <w:link w:val="ParagraphVanderlandeChar"/>
    <w:qFormat/>
    <w:rsid w:val="00B10D9C"/>
    <w:pPr>
      <w:ind w:left="567"/>
    </w:pPr>
    <w:rPr>
      <w:noProof/>
      <w:lang w:val="en-GB"/>
    </w:rPr>
  </w:style>
  <w:style w:type="character" w:customStyle="1" w:styleId="ParagraphVanderlandeChar">
    <w:name w:val="Paragraph Vanderlande Char"/>
    <w:basedOn w:val="DefaultParagraphFont"/>
    <w:link w:val="ParagraphVanderlande"/>
    <w:rsid w:val="00B10D9C"/>
    <w:rPr>
      <w:rFonts w:ascii="Calibri" w:hAnsi="Calibri"/>
      <w:noProof/>
      <w:sz w:val="20"/>
      <w:lang w:val="en-GB"/>
    </w:rPr>
  </w:style>
  <w:style w:type="paragraph" w:customStyle="1" w:styleId="Bulletlevel2Vanderlande">
    <w:name w:val="Bullet level 2 Vanderlande"/>
    <w:basedOn w:val="Bulletlevel1Vanderlande"/>
    <w:rsid w:val="00DA533C"/>
    <w:pPr>
      <w:numPr>
        <w:numId w:val="25"/>
      </w:numPr>
      <w:ind w:left="1135" w:hanging="284"/>
    </w:pPr>
  </w:style>
  <w:style w:type="paragraph" w:customStyle="1" w:styleId="Tablebullet1Vanderlande">
    <w:name w:val="Table bullet 1 Vanderlande"/>
    <w:basedOn w:val="Bulletlevel1Vanderlande"/>
    <w:link w:val="Tablebullet1VanderlandeChar"/>
    <w:qFormat/>
    <w:rsid w:val="00DA533C"/>
    <w:pPr>
      <w:spacing w:line="240" w:lineRule="auto"/>
      <w:ind w:left="170" w:hanging="170"/>
    </w:pPr>
  </w:style>
  <w:style w:type="paragraph" w:customStyle="1" w:styleId="Bulletlevel1Vanderlande">
    <w:name w:val="Bullet level 1 Vanderlande"/>
    <w:basedOn w:val="ParagraphVanderlande"/>
    <w:rsid w:val="00DA533C"/>
    <w:pPr>
      <w:numPr>
        <w:numId w:val="24"/>
      </w:numPr>
      <w:ind w:left="851" w:hanging="284"/>
    </w:pPr>
  </w:style>
  <w:style w:type="paragraph" w:customStyle="1" w:styleId="Tablebullet2Vanderlande">
    <w:name w:val="Table bullet 2 Vanderlande"/>
    <w:basedOn w:val="Bulletlevel2Vanderlande"/>
    <w:link w:val="Tablebullet2VanderlandeChar"/>
    <w:qFormat/>
    <w:rsid w:val="00DA533C"/>
    <w:pPr>
      <w:spacing w:line="240" w:lineRule="auto"/>
      <w:ind w:left="454" w:hanging="170"/>
    </w:pPr>
  </w:style>
  <w:style w:type="character" w:customStyle="1" w:styleId="Tablebullet1VanderlandeChar">
    <w:name w:val="Table bullet 1 Vanderlande Char"/>
    <w:basedOn w:val="DefaultParagraphFont"/>
    <w:link w:val="Tablebullet1Vanderlande"/>
    <w:rsid w:val="00DA533C"/>
    <w:rPr>
      <w:rFonts w:ascii="Calibri" w:hAnsi="Calibri"/>
      <w:noProof/>
      <w:sz w:val="20"/>
      <w:lang w:val="en-GB"/>
    </w:rPr>
  </w:style>
  <w:style w:type="character" w:customStyle="1" w:styleId="Tablebullet2VanderlandeChar">
    <w:name w:val="Table bullet 2 Vanderlande Char"/>
    <w:basedOn w:val="DefaultParagraphFont"/>
    <w:link w:val="Tablebullet2Vanderlande"/>
    <w:rsid w:val="00DA533C"/>
    <w:rPr>
      <w:rFonts w:ascii="Calibri" w:hAnsi="Calibri"/>
      <w:noProof/>
      <w:sz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D2F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urworldindata.org/covid-face-covering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github.com/OxCGRT/covid-policy-tracker/blob/master/documentation/interpretation_guide.md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Vanderlande Basic Colours">
      <a:dk1>
        <a:sysClr val="windowText" lastClr="000000"/>
      </a:dk1>
      <a:lt1>
        <a:sysClr val="window" lastClr="FFFFFF"/>
      </a:lt1>
      <a:dk2>
        <a:srgbClr val="575756"/>
      </a:dk2>
      <a:lt2>
        <a:srgbClr val="EEECE1"/>
      </a:lt2>
      <a:accent1>
        <a:srgbClr val="CD5B1C"/>
      </a:accent1>
      <a:accent2>
        <a:srgbClr val="532864"/>
      </a:accent2>
      <a:accent3>
        <a:srgbClr val="6BACCC"/>
      </a:accent3>
      <a:accent4>
        <a:srgbClr val="2A4A96"/>
      </a:accent4>
      <a:accent5>
        <a:srgbClr val="EF7B10"/>
      </a:accent5>
      <a:accent6>
        <a:srgbClr val="6786A7"/>
      </a:accent6>
      <a:hlink>
        <a:srgbClr val="575756"/>
      </a:hlink>
      <a:folHlink>
        <a:srgbClr val="B0B0B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FB0EF2-D4B6-42F7-A3A2-D8B1239B1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Pulido</dc:creator>
  <cp:keywords/>
  <dc:description/>
  <cp:lastModifiedBy>Andres Pulido</cp:lastModifiedBy>
  <cp:revision>5</cp:revision>
  <cp:lastPrinted>2014-06-18T11:51:00Z</cp:lastPrinted>
  <dcterms:created xsi:type="dcterms:W3CDTF">2022-02-02T16:01:00Z</dcterms:created>
  <dcterms:modified xsi:type="dcterms:W3CDTF">2022-02-02T16:57:00Z</dcterms:modified>
</cp:coreProperties>
</file>